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A41B6" w14:textId="5AEC8825" w:rsidR="0066404B" w:rsidRPr="0033254F" w:rsidRDefault="0066404B" w:rsidP="0066404B">
      <w:pPr>
        <w:pStyle w:val="CommentText"/>
        <w:jc w:val="center"/>
        <w:rPr>
          <w:sz w:val="24"/>
          <w:szCs w:val="24"/>
        </w:rPr>
      </w:pPr>
      <w:bookmarkStart w:id="0" w:name="_Hlk24419359"/>
      <w:r w:rsidRPr="0033254F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EF7607F" wp14:editId="587A7E4C">
            <wp:simplePos x="0" y="0"/>
            <wp:positionH relativeFrom="column">
              <wp:posOffset>5623835</wp:posOffset>
            </wp:positionH>
            <wp:positionV relativeFrom="paragraph">
              <wp:posOffset>-501547</wp:posOffset>
            </wp:positionV>
            <wp:extent cx="695325" cy="695325"/>
            <wp:effectExtent l="0" t="0" r="9525" b="9525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254F">
        <w:rPr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03C688A" wp14:editId="5F542FF2">
            <wp:simplePos x="0" y="0"/>
            <wp:positionH relativeFrom="column">
              <wp:posOffset>-288856</wp:posOffset>
            </wp:positionH>
            <wp:positionV relativeFrom="paragraph">
              <wp:posOffset>-447538</wp:posOffset>
            </wp:positionV>
            <wp:extent cx="609600" cy="619125"/>
            <wp:effectExtent l="0" t="0" r="0" b="9525"/>
            <wp:wrapNone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003720" w14:textId="38D90549" w:rsidR="00AE3CC9" w:rsidRPr="0033254F" w:rsidRDefault="00AE3CC9" w:rsidP="00AE3CC9">
      <w:pPr>
        <w:widowControl w:val="0"/>
        <w:autoSpaceDE w:val="0"/>
        <w:autoSpaceDN w:val="0"/>
        <w:adjustRightInd w:val="0"/>
        <w:jc w:val="center"/>
        <w:rPr>
          <w:rFonts w:eastAsia="SimSun"/>
          <w:b/>
          <w:lang w:eastAsia="zh-CN"/>
        </w:rPr>
      </w:pPr>
      <w:r w:rsidRPr="0033254F">
        <w:rPr>
          <w:rFonts w:eastAsia="SimSun"/>
          <w:b/>
          <w:lang w:eastAsia="zh-CN"/>
        </w:rPr>
        <w:t xml:space="preserve">MOI UNIVERSITY COLLEGE OF HEALTH SCIENCES AND </w:t>
      </w:r>
    </w:p>
    <w:p w14:paraId="1F4F8591" w14:textId="77777777" w:rsidR="00AE3CC9" w:rsidRPr="0033254F" w:rsidRDefault="00AE3CC9" w:rsidP="00AE3CC9">
      <w:pPr>
        <w:widowControl w:val="0"/>
        <w:autoSpaceDE w:val="0"/>
        <w:autoSpaceDN w:val="0"/>
        <w:adjustRightInd w:val="0"/>
        <w:jc w:val="center"/>
        <w:rPr>
          <w:rFonts w:eastAsia="SimSun"/>
          <w:b/>
        </w:rPr>
      </w:pPr>
      <w:r w:rsidRPr="0033254F">
        <w:rPr>
          <w:rFonts w:eastAsia="SimSun"/>
          <w:b/>
          <w:lang w:eastAsia="zh-CN"/>
        </w:rPr>
        <w:t>MOI TEACHING AND REFERRAL HOSPITAL</w:t>
      </w:r>
    </w:p>
    <w:p w14:paraId="48C3D555" w14:textId="77777777" w:rsidR="00AE3CC9" w:rsidRPr="0033254F" w:rsidRDefault="00AE3CC9" w:rsidP="00AE3CC9">
      <w:pPr>
        <w:widowControl w:val="0"/>
        <w:autoSpaceDE w:val="0"/>
        <w:autoSpaceDN w:val="0"/>
        <w:adjustRightInd w:val="0"/>
        <w:jc w:val="center"/>
        <w:rPr>
          <w:rFonts w:eastAsia="SimSun"/>
          <w:b/>
          <w:lang w:eastAsia="zh-CN"/>
        </w:rPr>
      </w:pPr>
      <w:r w:rsidRPr="0033254F">
        <w:rPr>
          <w:rFonts w:eastAsia="SimSun"/>
          <w:b/>
          <w:lang w:eastAsia="zh-CN"/>
        </w:rPr>
        <w:t xml:space="preserve">INSTITUTIONAL ETHICS AND RESEARCH COMMITTEE </w:t>
      </w:r>
    </w:p>
    <w:p w14:paraId="1BDBE690" w14:textId="23395EA1" w:rsidR="00AE3CC9" w:rsidRDefault="00CA546D" w:rsidP="00AE3CC9">
      <w:pPr>
        <w:widowControl w:val="0"/>
        <w:autoSpaceDE w:val="0"/>
        <w:autoSpaceDN w:val="0"/>
        <w:adjustRightInd w:val="0"/>
        <w:jc w:val="center"/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MTRH/MU</w:t>
      </w:r>
      <w:bookmarkStart w:id="1" w:name="_GoBack"/>
      <w:bookmarkEnd w:id="1"/>
      <w:r w:rsidR="00AE3CC9" w:rsidRPr="0033254F">
        <w:rPr>
          <w:rFonts w:eastAsia="SimSun"/>
          <w:b/>
          <w:lang w:eastAsia="zh-CN"/>
        </w:rPr>
        <w:t>-</w:t>
      </w:r>
      <w:r>
        <w:rPr>
          <w:rFonts w:eastAsia="SimSun"/>
          <w:b/>
          <w:lang w:eastAsia="zh-CN"/>
        </w:rPr>
        <w:t>IREC</w:t>
      </w:r>
      <w:r w:rsidR="00AE3CC9" w:rsidRPr="0033254F">
        <w:rPr>
          <w:rFonts w:eastAsia="SimSun"/>
          <w:b/>
          <w:lang w:eastAsia="zh-CN"/>
        </w:rPr>
        <w:t>) REVIEW</w:t>
      </w:r>
    </w:p>
    <w:p w14:paraId="0E0C2222" w14:textId="77777777" w:rsidR="00EC1229" w:rsidRPr="0033254F" w:rsidRDefault="00EC1229" w:rsidP="00AE3CC9">
      <w:pPr>
        <w:widowControl w:val="0"/>
        <w:autoSpaceDE w:val="0"/>
        <w:autoSpaceDN w:val="0"/>
        <w:adjustRightInd w:val="0"/>
        <w:jc w:val="center"/>
        <w:rPr>
          <w:rFonts w:eastAsia="SimSun"/>
          <w:b/>
          <w:lang w:eastAsia="zh-CN"/>
        </w:rPr>
      </w:pPr>
    </w:p>
    <w:p w14:paraId="1ECC4F51" w14:textId="23046158" w:rsidR="005F668B" w:rsidRPr="0033254F" w:rsidRDefault="005F668B" w:rsidP="005F668B">
      <w:pPr>
        <w:spacing w:line="259" w:lineRule="auto"/>
        <w:jc w:val="center"/>
        <w:rPr>
          <w:b/>
        </w:rPr>
      </w:pPr>
      <w:bookmarkStart w:id="2" w:name="_Hlk24418769"/>
      <w:r w:rsidRPr="0033254F">
        <w:rPr>
          <w:b/>
        </w:rPr>
        <w:t xml:space="preserve">MU/MTRH </w:t>
      </w:r>
      <w:r w:rsidR="00AE3CC9" w:rsidRPr="0033254F">
        <w:rPr>
          <w:b/>
        </w:rPr>
        <w:t>I</w:t>
      </w:r>
      <w:r w:rsidR="00F579B4">
        <w:rPr>
          <w:b/>
        </w:rPr>
        <w:t>RE</w:t>
      </w:r>
      <w:r w:rsidR="00AE3CC9" w:rsidRPr="0033254F">
        <w:rPr>
          <w:b/>
        </w:rPr>
        <w:t xml:space="preserve">C </w:t>
      </w:r>
      <w:r w:rsidRPr="0033254F">
        <w:rPr>
          <w:b/>
        </w:rPr>
        <w:t xml:space="preserve">PROTOCOL SUBMISSION CHECKLIST </w:t>
      </w:r>
    </w:p>
    <w:bookmarkEnd w:id="0"/>
    <w:bookmarkEnd w:id="2"/>
    <w:p w14:paraId="1B75F8E8" w14:textId="77777777" w:rsidR="00AD19B7" w:rsidRPr="0033254F" w:rsidRDefault="00DA063F" w:rsidP="00AD19B7">
      <w:pPr>
        <w:jc w:val="center"/>
      </w:pPr>
      <w:r>
        <w:pict w14:anchorId="21326E89">
          <v:rect id="_x0000_i1025" style="width:0;height:1.5pt" o:hralign="center" o:hrstd="t" o:hr="t" fillcolor="#6a57d9" stroked="f"/>
        </w:pict>
      </w:r>
    </w:p>
    <w:p w14:paraId="145FA8B8" w14:textId="757590B7" w:rsidR="00AD19B7" w:rsidRPr="0033254F" w:rsidRDefault="00F579B4" w:rsidP="0066404B">
      <w:pPr>
        <w:spacing w:line="259" w:lineRule="auto"/>
        <w:jc w:val="center"/>
        <w:rPr>
          <w:i/>
        </w:rPr>
      </w:pPr>
      <w:r w:rsidRPr="0033254F">
        <w:rPr>
          <w:i/>
        </w:rPr>
        <w:t xml:space="preserve"> </w:t>
      </w:r>
    </w:p>
    <w:tbl>
      <w:tblPr>
        <w:tblStyle w:val="TableGrid"/>
        <w:tblW w:w="4653" w:type="pct"/>
        <w:tblLook w:val="04A0" w:firstRow="1" w:lastRow="0" w:firstColumn="1" w:lastColumn="0" w:noHBand="0" w:noVBand="1"/>
      </w:tblPr>
      <w:tblGrid>
        <w:gridCol w:w="5918"/>
        <w:gridCol w:w="670"/>
        <w:gridCol w:w="563"/>
        <w:gridCol w:w="1527"/>
        <w:gridCol w:w="23"/>
      </w:tblGrid>
      <w:tr w:rsidR="00F579B4" w:rsidRPr="0033254F" w14:paraId="3089C197" w14:textId="77777777" w:rsidTr="00F579B4">
        <w:trPr>
          <w:gridAfter w:val="1"/>
          <w:wAfter w:w="38" w:type="pct"/>
          <w:trHeight w:val="503"/>
        </w:trPr>
        <w:tc>
          <w:tcPr>
            <w:tcW w:w="3514" w:type="pct"/>
            <w:vMerge w:val="restart"/>
          </w:tcPr>
          <w:p w14:paraId="32BB2293" w14:textId="77777777" w:rsidR="00F579B4" w:rsidRPr="0033254F" w:rsidRDefault="00F579B4" w:rsidP="000F3A34"/>
        </w:tc>
        <w:tc>
          <w:tcPr>
            <w:tcW w:w="1449" w:type="pct"/>
            <w:gridSpan w:val="3"/>
          </w:tcPr>
          <w:p w14:paraId="502A4163" w14:textId="77777777" w:rsidR="00F579B4" w:rsidRPr="0033254F" w:rsidRDefault="00F579B4" w:rsidP="000F3A34">
            <w:pPr>
              <w:rPr>
                <w:b/>
                <w:bCs/>
              </w:rPr>
            </w:pPr>
            <w:r w:rsidRPr="0033254F">
              <w:rPr>
                <w:b/>
                <w:bCs/>
              </w:rPr>
              <w:t>Applicant</w:t>
            </w:r>
          </w:p>
        </w:tc>
      </w:tr>
      <w:tr w:rsidR="00F579B4" w:rsidRPr="0033254F" w14:paraId="20C028FA" w14:textId="77777777" w:rsidTr="00F579B4">
        <w:tc>
          <w:tcPr>
            <w:tcW w:w="3514" w:type="pct"/>
            <w:vMerge/>
          </w:tcPr>
          <w:p w14:paraId="2FD48471" w14:textId="77777777" w:rsidR="00F579B4" w:rsidRPr="0033254F" w:rsidRDefault="00F579B4" w:rsidP="000F3A34"/>
        </w:tc>
        <w:tc>
          <w:tcPr>
            <w:tcW w:w="136" w:type="pct"/>
          </w:tcPr>
          <w:p w14:paraId="0C3ECC9B" w14:textId="71C217B2" w:rsidR="00F579B4" w:rsidRPr="0033254F" w:rsidRDefault="00F579B4" w:rsidP="000F3A34">
            <w:r w:rsidRPr="0033254F">
              <w:t xml:space="preserve">YES </w:t>
            </w:r>
          </w:p>
        </w:tc>
        <w:tc>
          <w:tcPr>
            <w:tcW w:w="323" w:type="pct"/>
          </w:tcPr>
          <w:p w14:paraId="603C0942" w14:textId="76691E4C" w:rsidR="00F579B4" w:rsidRPr="0033254F" w:rsidRDefault="00F579B4" w:rsidP="000F3A34">
            <w:r w:rsidRPr="0033254F">
              <w:t xml:space="preserve">NO </w:t>
            </w:r>
          </w:p>
        </w:tc>
        <w:tc>
          <w:tcPr>
            <w:tcW w:w="1027" w:type="pct"/>
            <w:gridSpan w:val="2"/>
          </w:tcPr>
          <w:p w14:paraId="06E9A8F6" w14:textId="4F9A2B45" w:rsidR="00F579B4" w:rsidRPr="0033254F" w:rsidRDefault="00F579B4" w:rsidP="000F3A34">
            <w:r w:rsidRPr="0033254F">
              <w:t>N/A</w:t>
            </w:r>
          </w:p>
        </w:tc>
      </w:tr>
      <w:tr w:rsidR="00F579B4" w:rsidRPr="0033254F" w14:paraId="3104116D" w14:textId="77777777" w:rsidTr="00F579B4">
        <w:tc>
          <w:tcPr>
            <w:tcW w:w="3514" w:type="pct"/>
          </w:tcPr>
          <w:p w14:paraId="06F0B61F" w14:textId="1993B849" w:rsidR="00F579B4" w:rsidRPr="0033254F" w:rsidRDefault="00F579B4" w:rsidP="000F3A34">
            <w:r>
              <w:t xml:space="preserve"> E -copy</w:t>
            </w:r>
            <w:r w:rsidRPr="0033254F">
              <w:t xml:space="preserve"> of the proposal</w:t>
            </w:r>
          </w:p>
        </w:tc>
        <w:tc>
          <w:tcPr>
            <w:tcW w:w="136" w:type="pct"/>
          </w:tcPr>
          <w:p w14:paraId="7A947715" w14:textId="77777777" w:rsidR="00F579B4" w:rsidRPr="0033254F" w:rsidRDefault="00F579B4" w:rsidP="000F3A34"/>
        </w:tc>
        <w:tc>
          <w:tcPr>
            <w:tcW w:w="323" w:type="pct"/>
          </w:tcPr>
          <w:p w14:paraId="2CA947E2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5B8778AF" w14:textId="5C350F2F" w:rsidR="00F579B4" w:rsidRPr="0033254F" w:rsidRDefault="00F579B4" w:rsidP="000F3A34"/>
        </w:tc>
      </w:tr>
      <w:tr w:rsidR="00F579B4" w:rsidRPr="0033254F" w14:paraId="7C2004FE" w14:textId="5EF8F28D" w:rsidTr="00F579B4">
        <w:tc>
          <w:tcPr>
            <w:tcW w:w="3514" w:type="pct"/>
          </w:tcPr>
          <w:p w14:paraId="041D5AA4" w14:textId="234E7D35" w:rsidR="00F579B4" w:rsidRPr="0033254F" w:rsidRDefault="00F579B4" w:rsidP="00F579B4">
            <w:r>
              <w:t xml:space="preserve"> E-</w:t>
            </w:r>
            <w:r w:rsidRPr="0033254F">
              <w:t xml:space="preserve"> cop</w:t>
            </w:r>
            <w:r>
              <w:t xml:space="preserve">y </w:t>
            </w:r>
            <w:r w:rsidRPr="0033254F">
              <w:t>of the reviewer guideline form</w:t>
            </w:r>
          </w:p>
        </w:tc>
        <w:tc>
          <w:tcPr>
            <w:tcW w:w="136" w:type="pct"/>
          </w:tcPr>
          <w:p w14:paraId="752B0976" w14:textId="77777777" w:rsidR="00F579B4" w:rsidRPr="0033254F" w:rsidRDefault="00F579B4" w:rsidP="000F3A34"/>
        </w:tc>
        <w:tc>
          <w:tcPr>
            <w:tcW w:w="323" w:type="pct"/>
          </w:tcPr>
          <w:p w14:paraId="51572A28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65BBE090" w14:textId="77777777" w:rsidR="00F579B4" w:rsidRPr="0033254F" w:rsidRDefault="00F579B4" w:rsidP="000F3A34"/>
        </w:tc>
      </w:tr>
      <w:tr w:rsidR="00F579B4" w:rsidRPr="0033254F" w14:paraId="650AD3AD" w14:textId="34DDA209" w:rsidTr="00F579B4">
        <w:tc>
          <w:tcPr>
            <w:tcW w:w="3514" w:type="pct"/>
          </w:tcPr>
          <w:p w14:paraId="736C8526" w14:textId="35DD2F3B" w:rsidR="00F579B4" w:rsidRPr="0033254F" w:rsidRDefault="00F579B4" w:rsidP="00F579B4">
            <w:r>
              <w:t xml:space="preserve"> E-</w:t>
            </w:r>
            <w:r w:rsidRPr="0033254F">
              <w:t xml:space="preserve"> cop</w:t>
            </w:r>
            <w:r>
              <w:t>y</w:t>
            </w:r>
            <w:r w:rsidRPr="0033254F">
              <w:t xml:space="preserve"> of the abstract form</w:t>
            </w:r>
          </w:p>
        </w:tc>
        <w:tc>
          <w:tcPr>
            <w:tcW w:w="136" w:type="pct"/>
          </w:tcPr>
          <w:p w14:paraId="253CECD5" w14:textId="77777777" w:rsidR="00F579B4" w:rsidRPr="0033254F" w:rsidRDefault="00F579B4" w:rsidP="000F3A34"/>
        </w:tc>
        <w:tc>
          <w:tcPr>
            <w:tcW w:w="323" w:type="pct"/>
          </w:tcPr>
          <w:p w14:paraId="77644E4D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0CF84206" w14:textId="77777777" w:rsidR="00F579B4" w:rsidRPr="0033254F" w:rsidRDefault="00F579B4" w:rsidP="000F3A34"/>
        </w:tc>
      </w:tr>
      <w:tr w:rsidR="00F579B4" w:rsidRPr="0033254F" w14:paraId="01AC08B5" w14:textId="271F88D5" w:rsidTr="00F579B4">
        <w:tc>
          <w:tcPr>
            <w:tcW w:w="3514" w:type="pct"/>
          </w:tcPr>
          <w:p w14:paraId="6B678882" w14:textId="6FD069B6" w:rsidR="00F579B4" w:rsidRPr="0033254F" w:rsidRDefault="00F579B4" w:rsidP="00BB0BBA">
            <w:r>
              <w:t xml:space="preserve">E- copy of the </w:t>
            </w:r>
            <w:r w:rsidRPr="0033254F">
              <w:t>v</w:t>
            </w:r>
            <w:hyperlink r:id="rId8" w:history="1">
              <w:r w:rsidRPr="0033254F">
                <w:rPr>
                  <w:rStyle w:val="Hyperlink"/>
                  <w:color w:val="auto"/>
                  <w:u w:val="none"/>
                </w:rPr>
                <w:t>ulnerable population form</w:t>
              </w:r>
            </w:hyperlink>
            <w:r>
              <w:rPr>
                <w:rStyle w:val="Hyperlink"/>
                <w:color w:val="auto"/>
                <w:u w:val="none"/>
              </w:rPr>
              <w:t>(if applicable)</w:t>
            </w:r>
            <w:r w:rsidRPr="0033254F">
              <w:t> </w:t>
            </w:r>
          </w:p>
        </w:tc>
        <w:tc>
          <w:tcPr>
            <w:tcW w:w="136" w:type="pct"/>
          </w:tcPr>
          <w:p w14:paraId="7DECDC4F" w14:textId="77777777" w:rsidR="00F579B4" w:rsidRPr="0033254F" w:rsidRDefault="00F579B4" w:rsidP="000F3A34"/>
        </w:tc>
        <w:tc>
          <w:tcPr>
            <w:tcW w:w="323" w:type="pct"/>
          </w:tcPr>
          <w:p w14:paraId="11ACA596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151BC204" w14:textId="77777777" w:rsidR="00F579B4" w:rsidRPr="0033254F" w:rsidRDefault="00F579B4" w:rsidP="000F3A34"/>
        </w:tc>
      </w:tr>
      <w:tr w:rsidR="00F579B4" w:rsidRPr="0033254F" w14:paraId="525E3286" w14:textId="743B7DDB" w:rsidTr="00F579B4">
        <w:tc>
          <w:tcPr>
            <w:tcW w:w="3514" w:type="pct"/>
          </w:tcPr>
          <w:p w14:paraId="3FD6B95C" w14:textId="5DBAF587" w:rsidR="00F579B4" w:rsidRPr="0033254F" w:rsidRDefault="00F579B4" w:rsidP="00F579B4">
            <w:hyperlink r:id="rId9" w:history="1">
              <w:r w:rsidRPr="0033254F">
                <w:rPr>
                  <w:rStyle w:val="Hyperlink"/>
                  <w:color w:val="auto"/>
                  <w:u w:val="none"/>
                </w:rPr>
                <w:t xml:space="preserve">Informed consent </w:t>
              </w:r>
            </w:hyperlink>
            <w:r w:rsidRPr="0033254F">
              <w:t xml:space="preserve"> document (</w:t>
            </w:r>
            <w:r>
              <w:t xml:space="preserve">see </w:t>
            </w:r>
            <w:r w:rsidRPr="0033254F">
              <w:t xml:space="preserve"> IREC template)</w:t>
            </w:r>
          </w:p>
        </w:tc>
        <w:tc>
          <w:tcPr>
            <w:tcW w:w="136" w:type="pct"/>
          </w:tcPr>
          <w:p w14:paraId="2B91D257" w14:textId="77777777" w:rsidR="00F579B4" w:rsidRPr="0033254F" w:rsidRDefault="00F579B4" w:rsidP="000F3A34"/>
        </w:tc>
        <w:tc>
          <w:tcPr>
            <w:tcW w:w="323" w:type="pct"/>
          </w:tcPr>
          <w:p w14:paraId="2E8DF4B3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4E788F19" w14:textId="77777777" w:rsidR="00F579B4" w:rsidRPr="0033254F" w:rsidRDefault="00F579B4" w:rsidP="000F3A34"/>
        </w:tc>
      </w:tr>
      <w:tr w:rsidR="00F579B4" w:rsidRPr="0033254F" w14:paraId="4F30BBAA" w14:textId="77777777" w:rsidTr="00F579B4">
        <w:tc>
          <w:tcPr>
            <w:tcW w:w="3514" w:type="pct"/>
          </w:tcPr>
          <w:p w14:paraId="30002597" w14:textId="1D756E3C" w:rsidR="00F579B4" w:rsidRPr="0033254F" w:rsidRDefault="00F579B4" w:rsidP="00F579B4">
            <w:r w:rsidRPr="0033254F">
              <w:t>Informed assent document</w:t>
            </w:r>
            <w:r>
              <w:t xml:space="preserve"> if applicable </w:t>
            </w:r>
            <w:r w:rsidRPr="0033254F">
              <w:t xml:space="preserve"> (</w:t>
            </w:r>
            <w:r>
              <w:t>see online examples and customize to suit your study</w:t>
            </w:r>
            <w:r w:rsidRPr="0033254F">
              <w:t>)</w:t>
            </w:r>
          </w:p>
        </w:tc>
        <w:tc>
          <w:tcPr>
            <w:tcW w:w="136" w:type="pct"/>
          </w:tcPr>
          <w:p w14:paraId="10AED3F2" w14:textId="77777777" w:rsidR="00F579B4" w:rsidRPr="0033254F" w:rsidRDefault="00F579B4" w:rsidP="000F3A34"/>
        </w:tc>
        <w:tc>
          <w:tcPr>
            <w:tcW w:w="323" w:type="pct"/>
          </w:tcPr>
          <w:p w14:paraId="1E05A656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59CAE64A" w14:textId="77777777" w:rsidR="00F579B4" w:rsidRPr="0033254F" w:rsidRDefault="00F579B4" w:rsidP="000F3A34"/>
        </w:tc>
      </w:tr>
      <w:tr w:rsidR="00F579B4" w:rsidRPr="0033254F" w14:paraId="0AEAE90A" w14:textId="04BDA1F7" w:rsidTr="00F579B4">
        <w:tc>
          <w:tcPr>
            <w:tcW w:w="3514" w:type="pct"/>
          </w:tcPr>
          <w:p w14:paraId="02C51407" w14:textId="3D12AB9E" w:rsidR="00F579B4" w:rsidRPr="0033254F" w:rsidRDefault="00F579B4" w:rsidP="00F579B4">
            <w:r w:rsidRPr="0033254F">
              <w:t xml:space="preserve">CV of the PIs and co-investigators </w:t>
            </w:r>
          </w:p>
        </w:tc>
        <w:tc>
          <w:tcPr>
            <w:tcW w:w="136" w:type="pct"/>
          </w:tcPr>
          <w:p w14:paraId="5D9DFFBF" w14:textId="77777777" w:rsidR="00F579B4" w:rsidRPr="0033254F" w:rsidRDefault="00F579B4" w:rsidP="000F3A34"/>
        </w:tc>
        <w:tc>
          <w:tcPr>
            <w:tcW w:w="323" w:type="pct"/>
          </w:tcPr>
          <w:p w14:paraId="5E5CD54D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0B051C4E" w14:textId="77777777" w:rsidR="00F579B4" w:rsidRPr="0033254F" w:rsidRDefault="00F579B4" w:rsidP="000F3A34"/>
        </w:tc>
      </w:tr>
      <w:tr w:rsidR="00F579B4" w:rsidRPr="0033254F" w14:paraId="792D1217" w14:textId="061D603E" w:rsidTr="00F579B4">
        <w:tc>
          <w:tcPr>
            <w:tcW w:w="3514" w:type="pct"/>
            <w:vAlign w:val="bottom"/>
          </w:tcPr>
          <w:p w14:paraId="250F325E" w14:textId="6163F451" w:rsidR="00F579B4" w:rsidRPr="0033254F" w:rsidRDefault="00F579B4" w:rsidP="000F3A34">
            <w:r w:rsidRPr="0033254F">
              <w:t>Contact details and signatures of PIs must be included</w:t>
            </w:r>
          </w:p>
          <w:p w14:paraId="530C18B6" w14:textId="3FD07D6D" w:rsidR="00F579B4" w:rsidRPr="0033254F" w:rsidRDefault="00F579B4" w:rsidP="000F3A34">
            <w:r w:rsidRPr="0033254F">
              <w:t xml:space="preserve">*Supervisors’ signatures must be included for all student submissions </w:t>
            </w:r>
          </w:p>
        </w:tc>
        <w:tc>
          <w:tcPr>
            <w:tcW w:w="136" w:type="pct"/>
          </w:tcPr>
          <w:p w14:paraId="121CF2C9" w14:textId="77777777" w:rsidR="00F579B4" w:rsidRPr="0033254F" w:rsidRDefault="00F579B4" w:rsidP="000F3A34"/>
        </w:tc>
        <w:tc>
          <w:tcPr>
            <w:tcW w:w="323" w:type="pct"/>
          </w:tcPr>
          <w:p w14:paraId="6CDD821E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050A3B91" w14:textId="77777777" w:rsidR="00F579B4" w:rsidRPr="0033254F" w:rsidRDefault="00F579B4" w:rsidP="000F3A34"/>
        </w:tc>
      </w:tr>
      <w:tr w:rsidR="00F579B4" w:rsidRPr="0033254F" w14:paraId="5EFBA08F" w14:textId="73CDB599" w:rsidTr="00F579B4">
        <w:tc>
          <w:tcPr>
            <w:tcW w:w="3514" w:type="pct"/>
            <w:vAlign w:val="bottom"/>
          </w:tcPr>
          <w:p w14:paraId="511C040D" w14:textId="3FCF549A" w:rsidR="00F579B4" w:rsidRPr="0033254F" w:rsidRDefault="00F579B4" w:rsidP="00AE3CC9">
            <w:r>
              <w:t>Institutional Affiliation</w:t>
            </w:r>
          </w:p>
        </w:tc>
        <w:tc>
          <w:tcPr>
            <w:tcW w:w="136" w:type="pct"/>
          </w:tcPr>
          <w:p w14:paraId="3AD43EC4" w14:textId="77777777" w:rsidR="00F579B4" w:rsidRPr="0033254F" w:rsidRDefault="00F579B4" w:rsidP="000F3A34"/>
        </w:tc>
        <w:tc>
          <w:tcPr>
            <w:tcW w:w="323" w:type="pct"/>
          </w:tcPr>
          <w:p w14:paraId="3936E523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15971190" w14:textId="77777777" w:rsidR="00F579B4" w:rsidRPr="0033254F" w:rsidRDefault="00F579B4" w:rsidP="000F3A34"/>
        </w:tc>
      </w:tr>
      <w:tr w:rsidR="00F579B4" w:rsidRPr="0033254F" w14:paraId="232CA2CE" w14:textId="40F6333A" w:rsidTr="00F579B4">
        <w:tc>
          <w:tcPr>
            <w:tcW w:w="3514" w:type="pct"/>
            <w:vAlign w:val="bottom"/>
          </w:tcPr>
          <w:p w14:paraId="764B799E" w14:textId="11B0E5D0" w:rsidR="00F579B4" w:rsidRPr="0033254F" w:rsidRDefault="00F579B4" w:rsidP="000F3A34">
            <w:r w:rsidRPr="0033254F">
              <w:t>Names and addresses of co-investigators provided</w:t>
            </w:r>
          </w:p>
        </w:tc>
        <w:tc>
          <w:tcPr>
            <w:tcW w:w="136" w:type="pct"/>
          </w:tcPr>
          <w:p w14:paraId="4885A346" w14:textId="77777777" w:rsidR="00F579B4" w:rsidRPr="0033254F" w:rsidRDefault="00F579B4" w:rsidP="000F3A34"/>
        </w:tc>
        <w:tc>
          <w:tcPr>
            <w:tcW w:w="323" w:type="pct"/>
          </w:tcPr>
          <w:p w14:paraId="1EA41514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73CD7D19" w14:textId="77777777" w:rsidR="00F579B4" w:rsidRPr="0033254F" w:rsidRDefault="00F579B4" w:rsidP="000F3A34"/>
        </w:tc>
      </w:tr>
      <w:tr w:rsidR="00F579B4" w:rsidRPr="0033254F" w14:paraId="5AB9E1AD" w14:textId="132A99C2" w:rsidTr="00F579B4">
        <w:tc>
          <w:tcPr>
            <w:tcW w:w="3514" w:type="pct"/>
            <w:vAlign w:val="bottom"/>
          </w:tcPr>
          <w:p w14:paraId="026E8A70" w14:textId="79A48466" w:rsidR="00F579B4" w:rsidRPr="0033254F" w:rsidRDefault="00F579B4" w:rsidP="00AE3CC9">
            <w:r w:rsidRPr="0033254F">
              <w:t>Whether the study is funded</w:t>
            </w:r>
          </w:p>
        </w:tc>
        <w:tc>
          <w:tcPr>
            <w:tcW w:w="136" w:type="pct"/>
          </w:tcPr>
          <w:p w14:paraId="65C196BE" w14:textId="77777777" w:rsidR="00F579B4" w:rsidRPr="0033254F" w:rsidRDefault="00F579B4" w:rsidP="000F3A34"/>
        </w:tc>
        <w:tc>
          <w:tcPr>
            <w:tcW w:w="323" w:type="pct"/>
          </w:tcPr>
          <w:p w14:paraId="6301FE48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313C3FB3" w14:textId="77777777" w:rsidR="00F579B4" w:rsidRPr="0033254F" w:rsidRDefault="00F579B4" w:rsidP="000F3A34"/>
        </w:tc>
      </w:tr>
      <w:tr w:rsidR="00F579B4" w:rsidRPr="0033254F" w14:paraId="69EB9156" w14:textId="1C37BE37" w:rsidTr="00F579B4">
        <w:tc>
          <w:tcPr>
            <w:tcW w:w="3514" w:type="pct"/>
            <w:vAlign w:val="bottom"/>
          </w:tcPr>
          <w:p w14:paraId="281396A5" w14:textId="620A4A4A" w:rsidR="00F579B4" w:rsidRPr="0033254F" w:rsidRDefault="00F579B4" w:rsidP="000F3A34">
            <w:r w:rsidRPr="0033254F">
              <w:t xml:space="preserve">The budget of the study is included </w:t>
            </w:r>
          </w:p>
        </w:tc>
        <w:tc>
          <w:tcPr>
            <w:tcW w:w="136" w:type="pct"/>
          </w:tcPr>
          <w:p w14:paraId="128707E5" w14:textId="77777777" w:rsidR="00F579B4" w:rsidRPr="0033254F" w:rsidRDefault="00F579B4" w:rsidP="000F3A34"/>
        </w:tc>
        <w:tc>
          <w:tcPr>
            <w:tcW w:w="323" w:type="pct"/>
          </w:tcPr>
          <w:p w14:paraId="77D211A6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08DBDF50" w14:textId="77777777" w:rsidR="00F579B4" w:rsidRPr="0033254F" w:rsidRDefault="00F579B4" w:rsidP="000F3A34"/>
        </w:tc>
      </w:tr>
      <w:tr w:rsidR="00F579B4" w:rsidRPr="0033254F" w14:paraId="5FAB3063" w14:textId="11B21D95" w:rsidTr="00F579B4">
        <w:tc>
          <w:tcPr>
            <w:tcW w:w="3514" w:type="pct"/>
          </w:tcPr>
          <w:p w14:paraId="0D3379BF" w14:textId="1547323A" w:rsidR="00F579B4" w:rsidRPr="0033254F" w:rsidRDefault="00F579B4" w:rsidP="00F579B4">
            <w:r w:rsidRPr="0033254F">
              <w:t xml:space="preserve">Receipt/invoice of proof of payment </w:t>
            </w:r>
            <w:r>
              <w:t xml:space="preserve">of IREC fee </w:t>
            </w:r>
            <w:r w:rsidRPr="0033254F">
              <w:t>as applicable</w:t>
            </w:r>
            <w:r>
              <w:t>( see payment schedule)</w:t>
            </w:r>
          </w:p>
        </w:tc>
        <w:tc>
          <w:tcPr>
            <w:tcW w:w="136" w:type="pct"/>
          </w:tcPr>
          <w:p w14:paraId="0AD23E46" w14:textId="77777777" w:rsidR="00F579B4" w:rsidRPr="0033254F" w:rsidRDefault="00F579B4" w:rsidP="000F3A34"/>
        </w:tc>
        <w:tc>
          <w:tcPr>
            <w:tcW w:w="323" w:type="pct"/>
          </w:tcPr>
          <w:p w14:paraId="1C191048" w14:textId="77777777" w:rsidR="00F579B4" w:rsidRPr="0033254F" w:rsidRDefault="00F579B4" w:rsidP="000F3A34"/>
        </w:tc>
        <w:tc>
          <w:tcPr>
            <w:tcW w:w="1027" w:type="pct"/>
            <w:gridSpan w:val="2"/>
          </w:tcPr>
          <w:p w14:paraId="0EB21C1B" w14:textId="77777777" w:rsidR="00F579B4" w:rsidRPr="0033254F" w:rsidRDefault="00F579B4" w:rsidP="000F3A34"/>
        </w:tc>
      </w:tr>
    </w:tbl>
    <w:p w14:paraId="394E884B" w14:textId="77777777" w:rsidR="000F3A34" w:rsidRPr="0033254F" w:rsidRDefault="000F3A34" w:rsidP="00AD19B7">
      <w:pPr>
        <w:spacing w:line="0" w:lineRule="atLeast"/>
      </w:pPr>
    </w:p>
    <w:p w14:paraId="16CF6F8E" w14:textId="0E714FEC" w:rsidR="000F3A34" w:rsidRPr="0033254F" w:rsidRDefault="000F3A34" w:rsidP="00997C58">
      <w:pPr>
        <w:tabs>
          <w:tab w:val="left" w:pos="5020"/>
        </w:tabs>
        <w:spacing w:line="276" w:lineRule="auto"/>
      </w:pPr>
    </w:p>
    <w:sectPr w:rsidR="000F3A34" w:rsidRPr="0033254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E323BB" w14:textId="77777777" w:rsidR="00DA063F" w:rsidRDefault="00DA063F" w:rsidP="00A92387">
      <w:r>
        <w:separator/>
      </w:r>
    </w:p>
  </w:endnote>
  <w:endnote w:type="continuationSeparator" w:id="0">
    <w:p w14:paraId="4B878465" w14:textId="77777777" w:rsidR="00DA063F" w:rsidRDefault="00DA063F" w:rsidP="00A92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A6CF0F" w14:textId="775E14BD" w:rsidR="00A92387" w:rsidRPr="0066404B" w:rsidRDefault="00A92387">
    <w:pPr>
      <w:pStyle w:val="Footer"/>
      <w:rPr>
        <w:sz w:val="16"/>
        <w:szCs w:val="16"/>
      </w:rPr>
    </w:pPr>
    <w:r>
      <w:tab/>
    </w:r>
    <w:r>
      <w:tab/>
    </w:r>
    <w:r w:rsidRPr="0066404B">
      <w:rPr>
        <w:sz w:val="16"/>
        <w:szCs w:val="16"/>
      </w:rPr>
      <w:t>VERSION 1.0 JUL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919095" w14:textId="77777777" w:rsidR="00DA063F" w:rsidRDefault="00DA063F" w:rsidP="00A92387">
      <w:r>
        <w:separator/>
      </w:r>
    </w:p>
  </w:footnote>
  <w:footnote w:type="continuationSeparator" w:id="0">
    <w:p w14:paraId="480A44B1" w14:textId="77777777" w:rsidR="00DA063F" w:rsidRDefault="00DA063F" w:rsidP="00A923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CwMDM3NzK3MDczsjBV0lEKTi0uzszPAykwNKwFAAw1Xx0tAAAA"/>
  </w:docVars>
  <w:rsids>
    <w:rsidRoot w:val="00AD19B7"/>
    <w:rsid w:val="00082B65"/>
    <w:rsid w:val="00093C25"/>
    <w:rsid w:val="000F3A34"/>
    <w:rsid w:val="00117ADE"/>
    <w:rsid w:val="0033254F"/>
    <w:rsid w:val="003570E5"/>
    <w:rsid w:val="003D492D"/>
    <w:rsid w:val="003F6477"/>
    <w:rsid w:val="004624A7"/>
    <w:rsid w:val="00547BD0"/>
    <w:rsid w:val="005B433B"/>
    <w:rsid w:val="005C2BA2"/>
    <w:rsid w:val="005F668B"/>
    <w:rsid w:val="00604576"/>
    <w:rsid w:val="00607A08"/>
    <w:rsid w:val="0066404B"/>
    <w:rsid w:val="006A538B"/>
    <w:rsid w:val="007502D4"/>
    <w:rsid w:val="007A5197"/>
    <w:rsid w:val="00897878"/>
    <w:rsid w:val="008F3EFF"/>
    <w:rsid w:val="00930426"/>
    <w:rsid w:val="00955705"/>
    <w:rsid w:val="00997C58"/>
    <w:rsid w:val="009A3B86"/>
    <w:rsid w:val="00A92387"/>
    <w:rsid w:val="00AD15B6"/>
    <w:rsid w:val="00AD19B7"/>
    <w:rsid w:val="00AE3CC9"/>
    <w:rsid w:val="00B63C53"/>
    <w:rsid w:val="00B71D73"/>
    <w:rsid w:val="00B777F1"/>
    <w:rsid w:val="00BA65EE"/>
    <w:rsid w:val="00BB0BBA"/>
    <w:rsid w:val="00CA546D"/>
    <w:rsid w:val="00D005F7"/>
    <w:rsid w:val="00D74F26"/>
    <w:rsid w:val="00DA063F"/>
    <w:rsid w:val="00DD1896"/>
    <w:rsid w:val="00E20C86"/>
    <w:rsid w:val="00E20D73"/>
    <w:rsid w:val="00E8698A"/>
    <w:rsid w:val="00EC1229"/>
    <w:rsid w:val="00F36B6D"/>
    <w:rsid w:val="00F56C0F"/>
    <w:rsid w:val="00F57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E73DF"/>
  <w15:chartTrackingRefBased/>
  <w15:docId w15:val="{79C4D4C6-F3EF-4651-8458-BAB6E547C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19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1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19B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F3A3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0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0B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0BB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0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0BB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0B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BBA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7BD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923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238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923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238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79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rec.or.ke/wp-content/uploads/2017/03/Vulnerable-Polpulations-Form2.0.rtf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s://irec.or.ke/wp-content/uploads/2017/03/IREC-template-Informed-Consent-2.0.do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th Yego</dc:creator>
  <cp:keywords/>
  <dc:description/>
  <cp:lastModifiedBy>JANE IREC</cp:lastModifiedBy>
  <cp:revision>2</cp:revision>
  <cp:lastPrinted>2019-11-22T09:40:00Z</cp:lastPrinted>
  <dcterms:created xsi:type="dcterms:W3CDTF">2021-04-26T12:43:00Z</dcterms:created>
  <dcterms:modified xsi:type="dcterms:W3CDTF">2021-04-26T12:43:00Z</dcterms:modified>
</cp:coreProperties>
</file>